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08FA5" w14:textId="4FD9343E" w:rsidR="00801816" w:rsidRDefault="00801816" w:rsidP="005D5D1C">
      <w:pPr>
        <w:rPr>
          <w:b/>
          <w:sz w:val="28"/>
          <w:szCs w:val="28"/>
        </w:rPr>
      </w:pPr>
    </w:p>
    <w:p w14:paraId="5AB6152D" w14:textId="16573358" w:rsidR="00712C5C" w:rsidRDefault="00712C5C" w:rsidP="005D5D1C">
      <w:pPr>
        <w:rPr>
          <w:b/>
          <w:sz w:val="28"/>
          <w:szCs w:val="28"/>
        </w:rPr>
      </w:pPr>
    </w:p>
    <w:p w14:paraId="2A598233" w14:textId="77777777" w:rsidR="00712C5C" w:rsidRDefault="00712C5C" w:rsidP="005D5D1C">
      <w:pPr>
        <w:rPr>
          <w:b/>
          <w:sz w:val="28"/>
          <w:szCs w:val="28"/>
        </w:rPr>
      </w:pPr>
    </w:p>
    <w:p w14:paraId="40C08DDA" w14:textId="77EACE69" w:rsidR="005439F2" w:rsidRPr="00712C5C" w:rsidRDefault="00B966E0" w:rsidP="00801816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bCs/>
          <w:sz w:val="22"/>
          <w:szCs w:val="22"/>
        </w:rPr>
        <w:t>Statement of Excluded Expenses (self-cost)</w:t>
      </w:r>
    </w:p>
    <w:p w14:paraId="05FD89E2" w14:textId="77777777" w:rsidR="00B966E0" w:rsidRPr="00712C5C" w:rsidRDefault="00B966E0" w:rsidP="00801816">
      <w:pPr>
        <w:jc w:val="center"/>
        <w:rPr>
          <w:rFonts w:ascii="Arial Narrow" w:hAnsi="Arial Narrow"/>
          <w:b/>
          <w:sz w:val="22"/>
          <w:szCs w:val="22"/>
        </w:rPr>
      </w:pPr>
    </w:p>
    <w:p w14:paraId="53895EE5" w14:textId="6E710923" w:rsidR="00801816" w:rsidRPr="00712C5C" w:rsidRDefault="00801816" w:rsidP="00801816">
      <w:pPr>
        <w:pStyle w:val="Listaszerbekezds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For a study sponsored by an external company according to the university's regulations for clinical trials </w:t>
      </w:r>
    </w:p>
    <w:p w14:paraId="360EAD54" w14:textId="77777777" w:rsidR="005439F2" w:rsidRPr="00712C5C" w:rsidRDefault="005439F2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2C932579" w14:textId="77777777" w:rsidR="00A527DC" w:rsidRPr="00712C5C" w:rsidRDefault="00A527DC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24115EF0" w14:textId="77777777" w:rsidR="00A527DC" w:rsidRPr="00712C5C" w:rsidRDefault="00A527DC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00BD0747" w14:textId="1992C3BE" w:rsidR="001A7056" w:rsidRDefault="005439F2" w:rsidP="00A527DC">
      <w:pPr>
        <w:spacing w:line="360" w:lineRule="auto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 study specified in the protocol for high-cost diagnostic or therapeutic procedures</w:t>
      </w:r>
    </w:p>
    <w:p w14:paraId="4BDE69B9" w14:textId="77777777" w:rsidR="00712C5C" w:rsidRPr="00712C5C" w:rsidRDefault="00712C5C" w:rsidP="00A527DC">
      <w:pPr>
        <w:spacing w:line="360" w:lineRule="auto"/>
        <w:rPr>
          <w:rFonts w:ascii="Arial Narrow" w:hAnsi="Arial Narrow"/>
          <w:sz w:val="22"/>
          <w:szCs w:val="22"/>
        </w:rPr>
      </w:pPr>
    </w:p>
    <w:p w14:paraId="23210D2C" w14:textId="4049227E" w:rsidR="001A7056" w:rsidRPr="00712C5C" w:rsidRDefault="001A7056" w:rsidP="001A7056">
      <w:pPr>
        <w:spacing w:line="360" w:lineRule="auto"/>
        <w:ind w:left="720" w:firstLine="720"/>
        <w:rPr>
          <w:rFonts w:ascii="Arial Narrow" w:hAnsi="Arial Narrow"/>
          <w:sz w:val="22"/>
          <w:szCs w:val="22"/>
        </w:rPr>
      </w:pPr>
      <w:permStart w:id="177297103" w:edGrp="everyone"/>
      <w:r>
        <w:rPr>
          <w:rFonts w:ascii="Arial Narrow" w:hAnsi="Arial Narrow"/>
          <w:i/>
          <w:iCs/>
          <w:sz w:val="22"/>
          <w:szCs w:val="22"/>
        </w:rPr>
        <w:t>is included</w:t>
      </w:r>
      <w:r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i/>
          <w:iCs/>
          <w:sz w:val="22"/>
          <w:szCs w:val="22"/>
        </w:rPr>
        <w:t>is NOT included</w:t>
      </w:r>
      <w:r>
        <w:rPr>
          <w:rFonts w:ascii="Arial Narrow" w:hAnsi="Arial Narrow"/>
          <w:sz w:val="22"/>
          <w:szCs w:val="22"/>
        </w:rPr>
        <w:t>.</w:t>
      </w:r>
    </w:p>
    <w:permEnd w:id="177297103"/>
    <w:p w14:paraId="4B197CC8" w14:textId="7C031DF4" w:rsidR="001A7056" w:rsidRDefault="001A7056" w:rsidP="00A527DC">
      <w:pPr>
        <w:spacing w:line="360" w:lineRule="auto"/>
        <w:rPr>
          <w:rFonts w:ascii="Arial Narrow" w:hAnsi="Arial Narrow"/>
          <w:sz w:val="22"/>
          <w:szCs w:val="22"/>
        </w:rPr>
      </w:pPr>
    </w:p>
    <w:p w14:paraId="4BDE9D68" w14:textId="5D0556C2" w:rsidR="00370A17" w:rsidRPr="00712C5C" w:rsidRDefault="00370A17" w:rsidP="00A527DC">
      <w:pPr>
        <w:spacing w:line="360" w:lineRule="auto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f included:</w:t>
      </w:r>
    </w:p>
    <w:p w14:paraId="7F0495AA" w14:textId="2E6C11E3" w:rsidR="004E1299" w:rsidRPr="00712C5C" w:rsidRDefault="001A7056" w:rsidP="00A527DC">
      <w:pPr>
        <w:spacing w:line="360" w:lineRule="auto"/>
        <w:rPr>
          <w:rFonts w:ascii="Arial Narrow" w:hAnsi="Arial Narrow"/>
          <w:sz w:val="22"/>
          <w:szCs w:val="22"/>
        </w:rPr>
      </w:pPr>
      <w:permStart w:id="1991902931" w:edGrp="everyone"/>
      <w:r>
        <w:rPr>
          <w:rFonts w:ascii="Arial Narrow" w:hAnsi="Arial Narrow"/>
          <w:sz w:val="22"/>
          <w:szCs w:val="22"/>
        </w:rPr>
        <w:t>[  ] The cost per patient enrolled is less than 12% of the total per-patient study fee revenue projected in the Institutional Agreement for the clinical trial.</w:t>
      </w:r>
    </w:p>
    <w:p w14:paraId="36E9D75C" w14:textId="248D480D" w:rsidR="001A7056" w:rsidRPr="00712C5C" w:rsidRDefault="001A7056" w:rsidP="00A527DC">
      <w:pPr>
        <w:spacing w:line="360" w:lineRule="auto"/>
        <w:rPr>
          <w:rFonts w:ascii="Arial Narrow" w:hAnsi="Arial Narrow"/>
          <w:sz w:val="22"/>
          <w:szCs w:val="22"/>
        </w:rPr>
      </w:pPr>
      <w:r>
        <w:rPr>
          <w:rFonts w:ascii="Arial Narrow" w:eastAsia="Times New Roman" w:hAnsi="Arial Narrow" w:cs="Times New Roman"/>
          <w:sz w:val="22"/>
          <w:szCs w:val="22"/>
        </w:rPr>
        <w:t>[  ] Cost per patient enrolled exceeds 12% of the total per-patient fee income per patient planned in the Institutional Agreement for Clinical Research.</w:t>
      </w:r>
    </w:p>
    <w:permEnd w:id="1991902931"/>
    <w:p w14:paraId="7EAB9DFC" w14:textId="5B11D8FD" w:rsidR="00B966E0" w:rsidRDefault="00B966E0" w:rsidP="00A527DC">
      <w:pPr>
        <w:spacing w:line="360" w:lineRule="auto"/>
        <w:rPr>
          <w:rFonts w:ascii="Arial Narrow" w:hAnsi="Arial Narrow"/>
          <w:sz w:val="22"/>
          <w:szCs w:val="22"/>
        </w:rPr>
      </w:pPr>
    </w:p>
    <w:p w14:paraId="56BE3993" w14:textId="77777777" w:rsidR="00712C5C" w:rsidRPr="00712C5C" w:rsidRDefault="00712C5C" w:rsidP="00A527DC">
      <w:pPr>
        <w:spacing w:line="360" w:lineRule="auto"/>
        <w:rPr>
          <w:rFonts w:ascii="Arial Narrow" w:hAnsi="Arial Narrow"/>
          <w:sz w:val="22"/>
          <w:szCs w:val="22"/>
        </w:rPr>
      </w:pPr>
    </w:p>
    <w:p w14:paraId="2DA6BF31" w14:textId="77777777" w:rsidR="00801816" w:rsidRPr="00712C5C" w:rsidRDefault="00801816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4973D7B5" w14:textId="77777777" w:rsidR="00A527DC" w:rsidRPr="00712C5C" w:rsidRDefault="00A527DC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7C270F45" w14:textId="77777777" w:rsidR="00A527DC" w:rsidRPr="00712C5C" w:rsidRDefault="00A527DC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0181C614" w14:textId="77777777" w:rsidR="00A527DC" w:rsidRPr="00712C5C" w:rsidRDefault="00A527DC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29F766B7" w14:textId="0516BCE3" w:rsidR="00801816" w:rsidRPr="00712C5C" w:rsidRDefault="004E1299" w:rsidP="009E0524">
      <w:pPr>
        <w:spacing w:line="360" w:lineRule="auto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udapest, </w:t>
      </w:r>
      <w:sdt>
        <w:sdtPr>
          <w:rPr>
            <w:rFonts w:ascii="Arial Narrow" w:hAnsi="Arial Narrow" w:cstheme="minorHAnsi"/>
            <w:sz w:val="20"/>
            <w:szCs w:val="20"/>
          </w:rPr>
          <w:id w:val="13423557"/>
          <w:placeholder>
            <w:docPart w:val="0E17571FECF7429291BF9237A84E9833"/>
          </w:placeholder>
          <w:showingPlcHdr/>
          <w:text/>
        </w:sdtPr>
        <w:sdtContent>
          <w:permStart w:id="692406334" w:edGrp="everyone"/>
          <w:r w:rsidR="006D234E" w:rsidRPr="000B32DA">
            <w:rPr>
              <w:rStyle w:val="Helyrzszveg"/>
            </w:rPr>
            <w:t>Szöveg beírásához kattintson vagy koppintson ide.</w:t>
          </w:r>
          <w:permEnd w:id="692406334"/>
        </w:sdtContent>
      </w:sdt>
      <w:permStart w:id="126711976" w:edGrp="everyone"/>
      <w:permEnd w:id="126711976"/>
    </w:p>
    <w:p w14:paraId="5D223F5A" w14:textId="77777777" w:rsidR="009E0524" w:rsidRPr="00712C5C" w:rsidRDefault="009E0524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2319CBD1" w14:textId="5AB3AA2C" w:rsidR="009E0524" w:rsidRDefault="009E0524">
      <w:pPr>
        <w:rPr>
          <w:rFonts w:ascii="Arial Narrow" w:hAnsi="Arial Narrow"/>
          <w:sz w:val="22"/>
          <w:szCs w:val="22"/>
        </w:rPr>
      </w:pPr>
    </w:p>
    <w:p w14:paraId="399437CC" w14:textId="77777777" w:rsidR="00712C5C" w:rsidRPr="00712C5C" w:rsidRDefault="00712C5C">
      <w:pPr>
        <w:rPr>
          <w:rFonts w:ascii="Arial Narrow" w:hAnsi="Arial Narrow"/>
          <w:sz w:val="22"/>
          <w:szCs w:val="22"/>
        </w:rPr>
      </w:pPr>
    </w:p>
    <w:p w14:paraId="2FACE825" w14:textId="77777777" w:rsidR="009E0524" w:rsidRPr="00712C5C" w:rsidRDefault="009E0524">
      <w:pPr>
        <w:rPr>
          <w:rFonts w:ascii="Arial Narrow" w:hAnsi="Arial Narrow"/>
          <w:sz w:val="22"/>
          <w:szCs w:val="22"/>
        </w:rPr>
      </w:pPr>
    </w:p>
    <w:p w14:paraId="17529767" w14:textId="77777777" w:rsidR="009E0524" w:rsidRPr="00712C5C" w:rsidRDefault="009E0524">
      <w:pPr>
        <w:rPr>
          <w:rFonts w:ascii="Arial Narrow" w:hAnsi="Arial Narrow"/>
          <w:sz w:val="22"/>
          <w:szCs w:val="22"/>
        </w:rPr>
      </w:pPr>
    </w:p>
    <w:p w14:paraId="3AD81716" w14:textId="77777777" w:rsidR="00801816" w:rsidRPr="00712C5C" w:rsidRDefault="00801816">
      <w:pPr>
        <w:rPr>
          <w:rFonts w:ascii="Arial Narrow" w:hAnsi="Arial Narrow"/>
          <w:sz w:val="22"/>
          <w:szCs w:val="22"/>
        </w:rPr>
      </w:pPr>
    </w:p>
    <w:p w14:paraId="5A6EC19B" w14:textId="77777777" w:rsidR="009E0524" w:rsidRPr="00712C5C" w:rsidRDefault="009E0524" w:rsidP="009E0524">
      <w:pPr>
        <w:pBdr>
          <w:bottom w:val="single" w:sz="12" w:space="1" w:color="auto"/>
        </w:pBdr>
        <w:jc w:val="center"/>
        <w:rPr>
          <w:rFonts w:ascii="Arial Narrow" w:hAnsi="Arial Narrow"/>
          <w:sz w:val="22"/>
          <w:szCs w:val="22"/>
        </w:rPr>
        <w:sectPr w:rsidR="009E0524" w:rsidRPr="00712C5C" w:rsidSect="009E0524">
          <w:headerReference w:type="default" r:id="rId7"/>
          <w:pgSz w:w="11900" w:h="16840"/>
          <w:pgMar w:top="1417" w:right="1417" w:bottom="1417" w:left="1417" w:header="708" w:footer="708" w:gutter="0"/>
          <w:cols w:space="708"/>
          <w:docGrid w:linePitch="360"/>
        </w:sectPr>
      </w:pPr>
    </w:p>
    <w:p w14:paraId="7CCAE032" w14:textId="1360ACF0" w:rsidR="009E0524" w:rsidRPr="00712C5C" w:rsidRDefault="009E0524" w:rsidP="009E0524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__________________________________ </w:t>
      </w:r>
    </w:p>
    <w:p w14:paraId="7ED72054" w14:textId="77777777" w:rsidR="00254A0C" w:rsidRPr="00712C5C" w:rsidRDefault="00254A0C" w:rsidP="009E0524">
      <w:pPr>
        <w:jc w:val="center"/>
        <w:rPr>
          <w:rFonts w:ascii="Arial Narrow" w:hAnsi="Arial Narrow"/>
          <w:sz w:val="22"/>
          <w:szCs w:val="22"/>
        </w:rPr>
      </w:pPr>
    </w:p>
    <w:p w14:paraId="0E07D348" w14:textId="4AE8B19D" w:rsidR="009E0524" w:rsidRPr="00712C5C" w:rsidRDefault="00254A0C" w:rsidP="009E0524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incipal Investigator:</w:t>
      </w:r>
    </w:p>
    <w:p w14:paraId="4AA5C076" w14:textId="77777777" w:rsidR="009E0524" w:rsidRPr="00712C5C" w:rsidRDefault="009E0524" w:rsidP="009E0524">
      <w:pPr>
        <w:jc w:val="center"/>
        <w:rPr>
          <w:rFonts w:ascii="Arial Narrow" w:hAnsi="Arial Narrow"/>
          <w:sz w:val="22"/>
          <w:szCs w:val="22"/>
        </w:rPr>
      </w:pPr>
    </w:p>
    <w:p w14:paraId="5D412109" w14:textId="77777777" w:rsidR="009E0524" w:rsidRPr="00712C5C" w:rsidRDefault="009E0524" w:rsidP="009E0524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____________________________</w:t>
      </w:r>
    </w:p>
    <w:p w14:paraId="269D32BC" w14:textId="3647C502" w:rsidR="009E0524" w:rsidRPr="00712C5C" w:rsidRDefault="009E0524" w:rsidP="009E0524">
      <w:pPr>
        <w:jc w:val="center"/>
        <w:rPr>
          <w:rFonts w:ascii="Arial Narrow" w:hAnsi="Arial Narrow"/>
          <w:sz w:val="22"/>
          <w:szCs w:val="22"/>
        </w:rPr>
      </w:pPr>
    </w:p>
    <w:p w14:paraId="54CCA05C" w14:textId="0F3EB5D2" w:rsidR="009E0524" w:rsidRPr="00712C5C" w:rsidRDefault="009E0524" w:rsidP="009E0524">
      <w:pPr>
        <w:jc w:val="center"/>
        <w:rPr>
          <w:rFonts w:ascii="Arial Narrow" w:hAnsi="Arial Narrow"/>
          <w:sz w:val="22"/>
          <w:szCs w:val="22"/>
        </w:rPr>
        <w:sectPr w:rsidR="009E0524" w:rsidRPr="00712C5C" w:rsidSect="009E0524">
          <w:type w:val="continuous"/>
          <w:pgSz w:w="11900" w:h="16840"/>
          <w:pgMar w:top="1417" w:right="1417" w:bottom="1417" w:left="1417" w:header="708" w:footer="708" w:gutter="0"/>
          <w:cols w:num="2" w:space="708"/>
          <w:docGrid w:linePitch="360"/>
        </w:sectPr>
      </w:pPr>
      <w:r>
        <w:rPr>
          <w:rFonts w:ascii="Arial Narrow" w:hAnsi="Arial Narrow"/>
          <w:sz w:val="22"/>
          <w:szCs w:val="22"/>
        </w:rPr>
        <w:t>Chief Economic Coordinator</w:t>
      </w:r>
    </w:p>
    <w:p w14:paraId="35CC472E" w14:textId="28D37F6F" w:rsidR="00801816" w:rsidRPr="00712C5C" w:rsidRDefault="00801816" w:rsidP="009E0524">
      <w:pPr>
        <w:rPr>
          <w:rFonts w:ascii="Arial Narrow" w:hAnsi="Arial Narrow"/>
          <w:sz w:val="22"/>
          <w:szCs w:val="22"/>
        </w:rPr>
      </w:pPr>
    </w:p>
    <w:sectPr w:rsidR="00801816" w:rsidRPr="00712C5C" w:rsidSect="009E0524">
      <w:type w:val="continuous"/>
      <w:pgSz w:w="11900" w:h="16840"/>
      <w:pgMar w:top="1417" w:right="1417" w:bottom="1417" w:left="1417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D58B1" w14:textId="77777777" w:rsidR="00BD17E8" w:rsidRDefault="00BD17E8" w:rsidP="005439F2">
      <w:r>
        <w:separator/>
      </w:r>
    </w:p>
  </w:endnote>
  <w:endnote w:type="continuationSeparator" w:id="0">
    <w:p w14:paraId="515767B6" w14:textId="77777777" w:rsidR="00BD17E8" w:rsidRDefault="00BD17E8" w:rsidP="005439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A3A59" w14:textId="77777777" w:rsidR="00BD17E8" w:rsidRDefault="00BD17E8" w:rsidP="005439F2">
      <w:r>
        <w:separator/>
      </w:r>
    </w:p>
  </w:footnote>
  <w:footnote w:type="continuationSeparator" w:id="0">
    <w:p w14:paraId="77A0023B" w14:textId="77777777" w:rsidR="00BD17E8" w:rsidRDefault="00BD17E8" w:rsidP="005439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A6211" w14:textId="2A325DE5" w:rsidR="004E719C" w:rsidRPr="00712C5C" w:rsidRDefault="00B966E0" w:rsidP="00712C5C">
    <w:pPr>
      <w:pStyle w:val="Default"/>
      <w:ind w:left="5761"/>
      <w:rPr>
        <w:rFonts w:ascii="Arial Narrow" w:hAnsi="Arial Narrow" w:cstheme="minorHAnsi"/>
        <w:sz w:val="20"/>
        <w:szCs w:val="20"/>
      </w:rPr>
    </w:pPr>
    <w:r>
      <w:rPr>
        <w:rFonts w:ascii="Arial Narrow" w:hAnsi="Arial Narrow" w:cstheme="minorHAnsi"/>
        <w:sz w:val="20"/>
        <w:szCs w:val="20"/>
        <w:lang w:val="en-US"/>
      </w:rPr>
      <w:t>Protocol:</w:t>
    </w:r>
    <w:r w:rsidR="006D234E">
      <w:rPr>
        <w:rFonts w:ascii="Arial Narrow" w:hAnsi="Arial Narrow" w:cstheme="minorHAnsi"/>
        <w:sz w:val="20"/>
        <w:szCs w:val="20"/>
        <w:lang w:val="en-US"/>
      </w:rPr>
      <w:t xml:space="preserve"> </w:t>
    </w:r>
    <w:sdt>
      <w:sdtPr>
        <w:rPr>
          <w:rFonts w:ascii="Arial Narrow" w:hAnsi="Arial Narrow" w:cstheme="minorHAnsi"/>
          <w:sz w:val="20"/>
          <w:szCs w:val="20"/>
          <w:lang w:val="en-US"/>
        </w:rPr>
        <w:id w:val="-752431304"/>
        <w:placeholder>
          <w:docPart w:val="DefaultPlaceholder_-1854013440"/>
        </w:placeholder>
        <w:showingPlcHdr/>
        <w:text/>
      </w:sdtPr>
      <w:sdtContent>
        <w:permStart w:id="1138579459" w:edGrp="everyone"/>
        <w:r w:rsidR="006D234E" w:rsidRPr="000B32DA">
          <w:rPr>
            <w:rStyle w:val="Helyrzszveg"/>
          </w:rPr>
          <w:t>Szöveg beírásához kattintson vagy koppintson ide.</w:t>
        </w:r>
        <w:permEnd w:id="1138579459"/>
      </w:sdtContent>
    </w:sdt>
  </w:p>
  <w:p w14:paraId="41A1263A" w14:textId="7F957BC1" w:rsidR="004E719C" w:rsidRPr="00712C5C" w:rsidRDefault="004E719C" w:rsidP="00712C5C">
    <w:pPr>
      <w:pStyle w:val="lfej"/>
      <w:ind w:left="5761"/>
      <w:rPr>
        <w:rFonts w:ascii="Arial Narrow" w:hAnsi="Arial Narrow" w:cstheme="minorHAnsi"/>
        <w:sz w:val="20"/>
        <w:szCs w:val="20"/>
      </w:rPr>
    </w:pPr>
    <w:r>
      <w:rPr>
        <w:rFonts w:ascii="Arial Narrow" w:hAnsi="Arial Narrow" w:cstheme="minorHAnsi"/>
        <w:sz w:val="20"/>
        <w:szCs w:val="20"/>
      </w:rPr>
      <w:t xml:space="preserve">Sponsor: </w:t>
    </w:r>
    <w:sdt>
      <w:sdtPr>
        <w:rPr>
          <w:rFonts w:ascii="Arial Narrow" w:hAnsi="Arial Narrow" w:cstheme="minorHAnsi"/>
          <w:sz w:val="20"/>
          <w:szCs w:val="20"/>
        </w:rPr>
        <w:id w:val="-1875921416"/>
        <w:placeholder>
          <w:docPart w:val="EA2DCC179CD14E818B1B660ADD7C8F24"/>
        </w:placeholder>
        <w:showingPlcHdr/>
        <w:text/>
      </w:sdtPr>
      <w:sdtContent>
        <w:permStart w:id="604512832" w:edGrp="everyone"/>
        <w:r w:rsidR="006D234E" w:rsidRPr="000B32DA">
          <w:rPr>
            <w:rStyle w:val="Helyrzszveg"/>
          </w:rPr>
          <w:t>Szöveg beírásához kattintson vagy koppintson ide.</w:t>
        </w:r>
        <w:permEnd w:id="604512832"/>
      </w:sdtContent>
    </w:sdt>
  </w:p>
  <w:p w14:paraId="5E44693E" w14:textId="70E6D812" w:rsidR="004E719C" w:rsidRPr="00712C5C" w:rsidRDefault="004E719C" w:rsidP="00712C5C">
    <w:pPr>
      <w:pStyle w:val="lfej"/>
      <w:ind w:left="5761"/>
      <w:rPr>
        <w:rFonts w:ascii="Arial Narrow" w:hAnsi="Arial Narrow" w:cstheme="minorHAnsi"/>
        <w:sz w:val="20"/>
        <w:szCs w:val="20"/>
      </w:rPr>
    </w:pPr>
    <w:r>
      <w:rPr>
        <w:rFonts w:ascii="Arial Narrow" w:hAnsi="Arial Narrow" w:cstheme="minorHAnsi"/>
        <w:sz w:val="20"/>
        <w:szCs w:val="20"/>
      </w:rPr>
      <w:t xml:space="preserve">Principal Investigator: </w:t>
    </w:r>
    <w:sdt>
      <w:sdtPr>
        <w:rPr>
          <w:rFonts w:ascii="Arial Narrow" w:hAnsi="Arial Narrow" w:cstheme="minorHAnsi"/>
          <w:sz w:val="20"/>
          <w:szCs w:val="20"/>
        </w:rPr>
        <w:id w:val="-620297359"/>
        <w:placeholder>
          <w:docPart w:val="C5EFCAAAEBF04DAF8B2E895F823FABD0"/>
        </w:placeholder>
        <w:showingPlcHdr/>
        <w:text/>
      </w:sdtPr>
      <w:sdtContent>
        <w:permStart w:id="1583622035" w:edGrp="everyone"/>
        <w:r w:rsidR="006D234E" w:rsidRPr="000B32DA">
          <w:rPr>
            <w:rStyle w:val="Helyrzszveg"/>
          </w:rPr>
          <w:t>Szöveg beírásához kattintson vagy koppintson ide.</w:t>
        </w:r>
        <w:permEnd w:id="1583622035"/>
      </w:sdtContent>
    </w:sdt>
  </w:p>
  <w:p w14:paraId="17726562" w14:textId="1E2A461A" w:rsidR="005439F2" w:rsidRPr="00712C5C" w:rsidRDefault="00B966E0" w:rsidP="00712C5C">
    <w:pPr>
      <w:pStyle w:val="lfej"/>
      <w:ind w:left="5761"/>
      <w:rPr>
        <w:rFonts w:ascii="Arial Narrow" w:hAnsi="Arial Narrow" w:cstheme="minorHAnsi"/>
        <w:sz w:val="20"/>
        <w:szCs w:val="20"/>
      </w:rPr>
    </w:pPr>
    <w:r>
      <w:rPr>
        <w:rFonts w:ascii="Arial Narrow" w:hAnsi="Arial Narrow" w:cstheme="minorHAnsi"/>
        <w:sz w:val="20"/>
        <w:szCs w:val="20"/>
      </w:rPr>
      <w:t>Trial site:</w:t>
    </w:r>
    <w:r w:rsidR="006D234E" w:rsidRPr="006D234E">
      <w:rPr>
        <w:rFonts w:ascii="Arial Narrow" w:hAnsi="Arial Narrow" w:cstheme="minorHAnsi"/>
        <w:sz w:val="20"/>
        <w:szCs w:val="20"/>
      </w:rPr>
      <w:t xml:space="preserve"> </w:t>
    </w:r>
    <w:sdt>
      <w:sdtPr>
        <w:rPr>
          <w:rFonts w:ascii="Arial Narrow" w:hAnsi="Arial Narrow" w:cstheme="minorHAnsi"/>
          <w:sz w:val="20"/>
          <w:szCs w:val="20"/>
        </w:rPr>
        <w:id w:val="2081635200"/>
        <w:placeholder>
          <w:docPart w:val="94F151784FDB40549AFD3B67C470250C"/>
        </w:placeholder>
        <w:showingPlcHdr/>
        <w:text/>
      </w:sdtPr>
      <w:sdtContent>
        <w:permStart w:id="1017279470" w:edGrp="everyone"/>
        <w:r w:rsidR="006D234E" w:rsidRPr="000B32DA">
          <w:rPr>
            <w:rStyle w:val="Helyrzszveg"/>
          </w:rPr>
          <w:t>Szöveg beírásához kattintson vagy koppintson ide.</w:t>
        </w:r>
        <w:permEnd w:id="1017279470"/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92414"/>
    <w:multiLevelType w:val="hybridMultilevel"/>
    <w:tmpl w:val="4A6462EC"/>
    <w:lvl w:ilvl="0" w:tplc="EC74DBD0">
      <w:start w:val="6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247449"/>
    <w:multiLevelType w:val="hybridMultilevel"/>
    <w:tmpl w:val="356260DA"/>
    <w:lvl w:ilvl="0" w:tplc="218C81A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4765482">
    <w:abstractNumId w:val="1"/>
  </w:num>
  <w:num w:numId="2" w16cid:durableId="1170867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kBTunj8ZTS5AluEsAFJqQU+KoB6viaCgjCy4UB9dDTXRw8rpMj/j5LBtAWiT89RI/LRrOcRqMQHKl9/jTP4T8g==" w:salt="EHFcLgi6Snvryi35n2svDw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DcyNjY3MzAzNzdW0lEKTi0uzszPAykwrAUAQvrYFywAAAA="/>
  </w:docVars>
  <w:rsids>
    <w:rsidRoot w:val="000D092A"/>
    <w:rsid w:val="000364C1"/>
    <w:rsid w:val="000D092A"/>
    <w:rsid w:val="000E1872"/>
    <w:rsid w:val="00152929"/>
    <w:rsid w:val="001A7056"/>
    <w:rsid w:val="001C3677"/>
    <w:rsid w:val="001C43EF"/>
    <w:rsid w:val="00254A0C"/>
    <w:rsid w:val="00263990"/>
    <w:rsid w:val="002C055E"/>
    <w:rsid w:val="002F7AA5"/>
    <w:rsid w:val="003100A7"/>
    <w:rsid w:val="00344151"/>
    <w:rsid w:val="00357DAE"/>
    <w:rsid w:val="00370A17"/>
    <w:rsid w:val="00382102"/>
    <w:rsid w:val="003C163C"/>
    <w:rsid w:val="0041069A"/>
    <w:rsid w:val="00426298"/>
    <w:rsid w:val="004767B2"/>
    <w:rsid w:val="00490859"/>
    <w:rsid w:val="004B60D5"/>
    <w:rsid w:val="004E1299"/>
    <w:rsid w:val="004E719C"/>
    <w:rsid w:val="004F703D"/>
    <w:rsid w:val="005439F2"/>
    <w:rsid w:val="00574B5D"/>
    <w:rsid w:val="005A1E02"/>
    <w:rsid w:val="005B28B9"/>
    <w:rsid w:val="005D5D1C"/>
    <w:rsid w:val="00693736"/>
    <w:rsid w:val="00694994"/>
    <w:rsid w:val="006B3ADF"/>
    <w:rsid w:val="006D234E"/>
    <w:rsid w:val="006E5378"/>
    <w:rsid w:val="00712C5C"/>
    <w:rsid w:val="00714B19"/>
    <w:rsid w:val="007A7435"/>
    <w:rsid w:val="007B0C2D"/>
    <w:rsid w:val="007B13F4"/>
    <w:rsid w:val="007B19D5"/>
    <w:rsid w:val="007D6E47"/>
    <w:rsid w:val="007E14A0"/>
    <w:rsid w:val="00801816"/>
    <w:rsid w:val="00873DA0"/>
    <w:rsid w:val="00875AD9"/>
    <w:rsid w:val="00886F13"/>
    <w:rsid w:val="008947DD"/>
    <w:rsid w:val="008D4771"/>
    <w:rsid w:val="00936328"/>
    <w:rsid w:val="009C167B"/>
    <w:rsid w:val="009E0524"/>
    <w:rsid w:val="009F6DF9"/>
    <w:rsid w:val="00A135E2"/>
    <w:rsid w:val="00A26CD3"/>
    <w:rsid w:val="00A527DC"/>
    <w:rsid w:val="00A93C97"/>
    <w:rsid w:val="00AB3AFB"/>
    <w:rsid w:val="00AC3275"/>
    <w:rsid w:val="00B22587"/>
    <w:rsid w:val="00B966E0"/>
    <w:rsid w:val="00BC05DE"/>
    <w:rsid w:val="00BD17E8"/>
    <w:rsid w:val="00BF2C16"/>
    <w:rsid w:val="00C2648C"/>
    <w:rsid w:val="00C4575B"/>
    <w:rsid w:val="00C77071"/>
    <w:rsid w:val="00C85625"/>
    <w:rsid w:val="00CA570A"/>
    <w:rsid w:val="00CC1D86"/>
    <w:rsid w:val="00CE16BD"/>
    <w:rsid w:val="00DD1D92"/>
    <w:rsid w:val="00DE590F"/>
    <w:rsid w:val="00E06362"/>
    <w:rsid w:val="00F47EB4"/>
    <w:rsid w:val="00FF1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361A68"/>
  <w15:docId w15:val="{B1756081-54D6-443D-AE90-F45E04541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5439F2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5439F2"/>
  </w:style>
  <w:style w:type="paragraph" w:styleId="llb">
    <w:name w:val="footer"/>
    <w:basedOn w:val="Norml"/>
    <w:link w:val="llbChar"/>
    <w:uiPriority w:val="99"/>
    <w:unhideWhenUsed/>
    <w:rsid w:val="005439F2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5439F2"/>
  </w:style>
  <w:style w:type="paragraph" w:styleId="Listaszerbekezds">
    <w:name w:val="List Paragraph"/>
    <w:basedOn w:val="Norml"/>
    <w:uiPriority w:val="34"/>
    <w:qFormat/>
    <w:rsid w:val="00801816"/>
    <w:pPr>
      <w:ind w:left="720"/>
      <w:contextualSpacing/>
    </w:pPr>
  </w:style>
  <w:style w:type="table" w:styleId="Rcsostblzat">
    <w:name w:val="Table Grid"/>
    <w:basedOn w:val="Normltblzat"/>
    <w:uiPriority w:val="39"/>
    <w:rsid w:val="00AC32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E1299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A1E02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A1E02"/>
    <w:rPr>
      <w:rFonts w:ascii="Segoe UI" w:hAnsi="Segoe UI" w:cs="Segoe UI"/>
      <w:sz w:val="18"/>
      <w:szCs w:val="18"/>
    </w:rPr>
  </w:style>
  <w:style w:type="character" w:styleId="Helyrzszveg">
    <w:name w:val="Placeholder Text"/>
    <w:basedOn w:val="Bekezdsalapbettpusa"/>
    <w:uiPriority w:val="99"/>
    <w:semiHidden/>
    <w:rsid w:val="006D23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00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1879BB2-2087-4FB5-A7C4-3D8049266F76}"/>
      </w:docPartPr>
      <w:docPartBody>
        <w:p w:rsidR="00000000" w:rsidRDefault="00510627">
          <w:r w:rsidRPr="000B32DA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EA2DCC179CD14E818B1B660ADD7C8F2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09EC60C-D7B1-41CA-94EE-D554BAAA5F2D}"/>
      </w:docPartPr>
      <w:docPartBody>
        <w:p w:rsidR="00000000" w:rsidRDefault="00510627" w:rsidP="00510627">
          <w:pPr>
            <w:pStyle w:val="EA2DCC179CD14E818B1B660ADD7C8F24"/>
          </w:pPr>
          <w:r w:rsidRPr="000B32DA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C5EFCAAAEBF04DAF8B2E895F823FABD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1BDB458-09EE-45CE-BE9C-F8E0F6CB222E}"/>
      </w:docPartPr>
      <w:docPartBody>
        <w:p w:rsidR="00000000" w:rsidRDefault="00510627" w:rsidP="00510627">
          <w:pPr>
            <w:pStyle w:val="C5EFCAAAEBF04DAF8B2E895F823FABD0"/>
          </w:pPr>
          <w:r w:rsidRPr="000B32DA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94F151784FDB40549AFD3B67C470250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85F3AE4-D1DA-41AF-8015-FC3D212D7E2E}"/>
      </w:docPartPr>
      <w:docPartBody>
        <w:p w:rsidR="00000000" w:rsidRDefault="00510627" w:rsidP="00510627">
          <w:pPr>
            <w:pStyle w:val="94F151784FDB40549AFD3B67C470250C"/>
          </w:pPr>
          <w:r w:rsidRPr="000B32DA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0E17571FECF7429291BF9237A84E983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53E889C-75CE-4622-98EF-0B66BA24A442}"/>
      </w:docPartPr>
      <w:docPartBody>
        <w:p w:rsidR="00000000" w:rsidRDefault="00510627" w:rsidP="00510627">
          <w:pPr>
            <w:pStyle w:val="0E17571FECF7429291BF9237A84E9833"/>
          </w:pPr>
          <w:r w:rsidRPr="000B32DA">
            <w:rPr>
              <w:rStyle w:val="Helyrzszveg"/>
            </w:rPr>
            <w:t>Szöveg beírásához kattintson vagy kopp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627"/>
    <w:rsid w:val="0032296E"/>
    <w:rsid w:val="00510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10627"/>
    <w:rPr>
      <w:color w:val="808080"/>
    </w:rPr>
  </w:style>
  <w:style w:type="paragraph" w:customStyle="1" w:styleId="EA2DCC179CD14E818B1B660ADD7C8F24">
    <w:name w:val="EA2DCC179CD14E818B1B660ADD7C8F24"/>
    <w:rsid w:val="00510627"/>
  </w:style>
  <w:style w:type="paragraph" w:customStyle="1" w:styleId="C5EFCAAAEBF04DAF8B2E895F823FABD0">
    <w:name w:val="C5EFCAAAEBF04DAF8B2E895F823FABD0"/>
    <w:rsid w:val="00510627"/>
  </w:style>
  <w:style w:type="paragraph" w:customStyle="1" w:styleId="94F151784FDB40549AFD3B67C470250C">
    <w:name w:val="94F151784FDB40549AFD3B67C470250C"/>
    <w:rsid w:val="00510627"/>
  </w:style>
  <w:style w:type="paragraph" w:customStyle="1" w:styleId="0E17571FECF7429291BF9237A84E9833">
    <w:name w:val="0E17571FECF7429291BF9237A84E9833"/>
    <w:rsid w:val="005106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701</Characters>
  <Application>Microsoft Office Word</Application>
  <DocSecurity>8</DocSecurity>
  <Lines>5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Omrai Amarilla</cp:lastModifiedBy>
  <cp:revision>4</cp:revision>
  <cp:lastPrinted>2022-09-27T08:37:00Z</cp:lastPrinted>
  <dcterms:created xsi:type="dcterms:W3CDTF">2022-09-21T07:00:00Z</dcterms:created>
  <dcterms:modified xsi:type="dcterms:W3CDTF">2022-09-27T08:38:00Z</dcterms:modified>
</cp:coreProperties>
</file>